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71E93" w14:textId="77777777" w:rsidR="00222BB8" w:rsidRDefault="00222BB8">
      <w:pPr>
        <w:pStyle w:val="Standard"/>
      </w:pPr>
      <w:bookmarkStart w:id="0" w:name="_GoBack"/>
      <w:bookmarkEnd w:id="0"/>
    </w:p>
    <w:p w14:paraId="3E4CEBCF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D6C58BF" wp14:editId="00956AC9">
            <wp:simplePos x="0" y="0"/>
            <wp:positionH relativeFrom="margin">
              <wp:align>right</wp:align>
            </wp:positionH>
            <wp:positionV relativeFrom="paragraph">
              <wp:posOffset>321503</wp:posOffset>
            </wp:positionV>
            <wp:extent cx="6487942" cy="2350830"/>
            <wp:effectExtent l="0" t="0" r="8108" b="0"/>
            <wp:wrapTopAndBottom/>
            <wp:docPr id="3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7FF2829" w14:textId="77777777" w:rsidR="00222BB8" w:rsidRDefault="00222BB8">
      <w:pPr>
        <w:pStyle w:val="Standard"/>
        <w:rPr>
          <w:b/>
          <w:bCs/>
        </w:rPr>
      </w:pPr>
    </w:p>
    <w:p w14:paraId="02B47D12" w14:textId="77777777" w:rsidR="00222BB8" w:rsidRDefault="00222BB8">
      <w:pPr>
        <w:pStyle w:val="Standard"/>
        <w:rPr>
          <w:b/>
          <w:bCs/>
        </w:rPr>
      </w:pPr>
    </w:p>
    <w:p w14:paraId="612EDCA6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15" behindDoc="0" locked="0" layoutInCell="1" allowOverlap="1" wp14:anchorId="7F2E5ADC" wp14:editId="3060B2D1">
            <wp:simplePos x="0" y="0"/>
            <wp:positionH relativeFrom="margin">
              <wp:align>right</wp:align>
            </wp:positionH>
            <wp:positionV relativeFrom="paragraph">
              <wp:posOffset>372618</wp:posOffset>
            </wp:positionV>
            <wp:extent cx="6487942" cy="2349367"/>
            <wp:effectExtent l="0" t="0" r="8108" b="0"/>
            <wp:wrapTopAndBottom/>
            <wp:docPr id="4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5DD3C697" w14:textId="77777777" w:rsidR="00222BB8" w:rsidRDefault="00222BB8">
      <w:pPr>
        <w:pStyle w:val="Standard"/>
      </w:pPr>
    </w:p>
    <w:p w14:paraId="20766A1F" w14:textId="77777777" w:rsidR="00222BB8" w:rsidRDefault="00222BB8">
      <w:pPr>
        <w:pStyle w:val="Standard"/>
      </w:pPr>
    </w:p>
    <w:p w14:paraId="79D1E3E0" w14:textId="77777777" w:rsidR="00222BB8" w:rsidRDefault="00222BB8">
      <w:pPr>
        <w:pStyle w:val="Standard"/>
      </w:pPr>
    </w:p>
    <w:p w14:paraId="0420068F" w14:textId="77777777" w:rsidR="00222BB8" w:rsidRDefault="00222BB8">
      <w:pPr>
        <w:pStyle w:val="Standard"/>
      </w:pPr>
    </w:p>
    <w:p w14:paraId="5BA84AEE" w14:textId="77777777" w:rsidR="00222BB8" w:rsidRDefault="00222BB8">
      <w:pPr>
        <w:pStyle w:val="Standard"/>
      </w:pPr>
    </w:p>
    <w:p w14:paraId="624F6207" w14:textId="77777777" w:rsidR="00222BB8" w:rsidRDefault="00222BB8">
      <w:pPr>
        <w:pStyle w:val="Standard"/>
      </w:pPr>
    </w:p>
    <w:p w14:paraId="1A709105" w14:textId="77777777" w:rsidR="00222BB8" w:rsidRDefault="00222BB8">
      <w:pPr>
        <w:pStyle w:val="Standard"/>
      </w:pPr>
    </w:p>
    <w:p w14:paraId="6B782490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7B1F878B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Create new game</w:t>
      </w:r>
    </w:p>
    <w:p w14:paraId="039FDA9B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2692309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create new game</w:t>
      </w:r>
    </w:p>
    <w:p w14:paraId="515E16B9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A new game is started at the start of level one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AC6937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A8E33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E0FF2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EF8DE6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3892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095A0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4B45AF6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9405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5BCB8" w14:textId="77777777" w:rsidR="00222BB8" w:rsidRDefault="00272F1D">
            <w:pPr>
              <w:pStyle w:val="TableContents"/>
            </w:pPr>
            <w:r>
              <w:t>4.1. Game UI generates a new game message and sends it to the message controller.</w:t>
            </w:r>
          </w:p>
        </w:tc>
      </w:tr>
      <w:tr w:rsidR="00222BB8" w14:paraId="1A18B5E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67348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176D6" w14:textId="77777777" w:rsidR="00222BB8" w:rsidRDefault="00272F1D">
            <w:pPr>
              <w:pStyle w:val="TableContents"/>
            </w:pPr>
            <w:r>
              <w:t>4.2 Message controller sends the new game call to the game controller.</w:t>
            </w:r>
          </w:p>
        </w:tc>
      </w:tr>
      <w:tr w:rsidR="00222BB8" w14:paraId="748E2E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62CD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20A9F" w14:textId="77777777" w:rsidR="00222BB8" w:rsidRDefault="00272F1D">
            <w:pPr>
              <w:pStyle w:val="TableContents"/>
            </w:pPr>
            <w:r>
              <w:t>4.3 The game controller initializes a new game.</w:t>
            </w:r>
          </w:p>
        </w:tc>
      </w:tr>
      <w:tr w:rsidR="00222BB8" w14:paraId="601F5F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E924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F438E" w14:textId="77777777" w:rsidR="00222BB8" w:rsidRDefault="00272F1D">
            <w:pPr>
              <w:pStyle w:val="TableContents"/>
            </w:pPr>
            <w:r>
              <w:t>5/6 The user interface displays the game view</w:t>
            </w:r>
          </w:p>
        </w:tc>
      </w:tr>
      <w:tr w:rsidR="00222BB8" w14:paraId="5341296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30ADB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2E4D" w14:textId="77777777" w:rsidR="00222BB8" w:rsidRDefault="00222BB8">
            <w:pPr>
              <w:pStyle w:val="TableContents"/>
            </w:pPr>
          </w:p>
        </w:tc>
      </w:tr>
      <w:tr w:rsidR="00222BB8" w14:paraId="070E66D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F75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66A72" w14:textId="77777777" w:rsidR="00222BB8" w:rsidRDefault="00222BB8">
            <w:pPr>
              <w:pStyle w:val="TableContents"/>
            </w:pPr>
          </w:p>
        </w:tc>
      </w:tr>
    </w:tbl>
    <w:p w14:paraId="4E8C0E43" w14:textId="77777777" w:rsidR="00222BB8" w:rsidRDefault="00222BB8">
      <w:pPr>
        <w:pStyle w:val="Standard"/>
        <w:rPr>
          <w:b/>
          <w:bCs/>
        </w:rPr>
      </w:pPr>
    </w:p>
    <w:p w14:paraId="6E0BF71B" w14:textId="77777777" w:rsidR="00222BB8" w:rsidRDefault="00222BB8">
      <w:pPr>
        <w:pStyle w:val="Standard"/>
      </w:pPr>
    </w:p>
    <w:p w14:paraId="5C13ADAF" w14:textId="77777777" w:rsidR="00222BB8" w:rsidRDefault="00222BB8">
      <w:pPr>
        <w:pStyle w:val="Standard"/>
      </w:pPr>
    </w:p>
    <w:p w14:paraId="79FAFB8C" w14:textId="77777777" w:rsidR="00222BB8" w:rsidRDefault="00222BB8">
      <w:pPr>
        <w:pStyle w:val="Standard"/>
      </w:pPr>
    </w:p>
    <w:p w14:paraId="5507FC03" w14:textId="446F205A" w:rsidR="00222BB8" w:rsidRDefault="00222BB8">
      <w:pPr>
        <w:pStyle w:val="Standard"/>
      </w:pPr>
    </w:p>
    <w:p w14:paraId="2E5BF2A1" w14:textId="77777777" w:rsidR="00222BB8" w:rsidRDefault="00222BB8">
      <w:pPr>
        <w:pStyle w:val="Standard"/>
      </w:pPr>
    </w:p>
    <w:p w14:paraId="1877E7C7" w14:textId="77777777" w:rsidR="00222BB8" w:rsidRDefault="00222BB8">
      <w:pPr>
        <w:pStyle w:val="Standard"/>
      </w:pPr>
    </w:p>
    <w:p w14:paraId="4B03763D" w14:textId="77777777" w:rsidR="00222BB8" w:rsidRDefault="00222BB8">
      <w:pPr>
        <w:pStyle w:val="Standard"/>
      </w:pPr>
    </w:p>
    <w:p w14:paraId="5EDBDDCC" w14:textId="77777777" w:rsidR="00222BB8" w:rsidRDefault="00222BB8">
      <w:pPr>
        <w:pStyle w:val="Standard"/>
      </w:pPr>
    </w:p>
    <w:p w14:paraId="33D8BA92" w14:textId="77777777" w:rsidR="00222BB8" w:rsidRDefault="00222BB8">
      <w:pPr>
        <w:pStyle w:val="Standard"/>
      </w:pPr>
    </w:p>
    <w:p w14:paraId="1C7A3641" w14:textId="77777777" w:rsidR="00222BB8" w:rsidRDefault="00222BB8">
      <w:pPr>
        <w:pStyle w:val="Standard"/>
      </w:pPr>
    </w:p>
    <w:p w14:paraId="17800C78" w14:textId="77777777" w:rsidR="00222BB8" w:rsidRDefault="00222BB8">
      <w:pPr>
        <w:pStyle w:val="Standard"/>
      </w:pPr>
    </w:p>
    <w:p w14:paraId="266B1B8E" w14:textId="77777777" w:rsidR="00222BB8" w:rsidRDefault="00222BB8">
      <w:pPr>
        <w:pStyle w:val="Standard"/>
      </w:pPr>
    </w:p>
    <w:p w14:paraId="760CE6C2" w14:textId="77777777" w:rsidR="00222BB8" w:rsidRDefault="00222BB8">
      <w:pPr>
        <w:pStyle w:val="Standard"/>
      </w:pPr>
    </w:p>
    <w:p w14:paraId="67FD87F3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0" behindDoc="0" locked="0" layoutInCell="1" allowOverlap="1" wp14:anchorId="08B8DBEA" wp14:editId="36D94745">
            <wp:simplePos x="0" y="0"/>
            <wp:positionH relativeFrom="margin">
              <wp:align>right</wp:align>
            </wp:positionH>
            <wp:positionV relativeFrom="paragraph">
              <wp:posOffset>333390</wp:posOffset>
            </wp:positionV>
            <wp:extent cx="6484650" cy="2349367"/>
            <wp:effectExtent l="0" t="0" r="0" b="0"/>
            <wp:wrapTopAndBottom/>
            <wp:docPr id="5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4650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04556FA4" w14:textId="77777777" w:rsidR="00222BB8" w:rsidRDefault="00222BB8">
      <w:pPr>
        <w:pStyle w:val="Standard"/>
        <w:rPr>
          <w:b/>
          <w:bCs/>
        </w:rPr>
      </w:pPr>
    </w:p>
    <w:p w14:paraId="5CA88B71" w14:textId="77777777" w:rsidR="00222BB8" w:rsidRDefault="00222BB8">
      <w:pPr>
        <w:pStyle w:val="Standard"/>
        <w:rPr>
          <w:b/>
          <w:bCs/>
        </w:rPr>
      </w:pPr>
    </w:p>
    <w:p w14:paraId="48FA55FA" w14:textId="77777777" w:rsidR="00222BB8" w:rsidRDefault="00222BB8">
      <w:pPr>
        <w:pStyle w:val="Standard"/>
        <w:rPr>
          <w:b/>
          <w:bCs/>
        </w:rPr>
      </w:pPr>
    </w:p>
    <w:p w14:paraId="46C12F30" w14:textId="77777777" w:rsidR="00222BB8" w:rsidRDefault="00272F1D">
      <w:pPr>
        <w:pStyle w:val="Standard"/>
      </w:pPr>
      <w:r>
        <w:rPr>
          <w:b/>
          <w:bCs/>
        </w:rPr>
        <w:t>Design Sequence Diagram:</w:t>
      </w:r>
    </w:p>
    <w:p w14:paraId="7C3C1655" w14:textId="77777777" w:rsidR="00222BB8" w:rsidRDefault="00272F1D">
      <w:pPr>
        <w:pStyle w:val="Standard"/>
      </w:pPr>
      <w:r>
        <w:rPr>
          <w:b/>
          <w:bCs/>
          <w:noProof/>
        </w:rPr>
        <w:drawing>
          <wp:anchor distT="0" distB="0" distL="114300" distR="114300" simplePos="0" relativeHeight="31" behindDoc="0" locked="0" layoutInCell="1" allowOverlap="1" wp14:anchorId="489002CC" wp14:editId="57C8390E">
            <wp:simplePos x="0" y="0"/>
            <wp:positionH relativeFrom="column">
              <wp:posOffset>99029</wp:posOffset>
            </wp:positionH>
            <wp:positionV relativeFrom="paragraph">
              <wp:posOffset>89611</wp:posOffset>
            </wp:positionV>
            <wp:extent cx="6492240" cy="2352568"/>
            <wp:effectExtent l="0" t="0" r="3810" b="0"/>
            <wp:wrapTopAndBottom/>
            <wp:docPr id="6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235256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14:paraId="2831A92D" w14:textId="77777777" w:rsidR="00222BB8" w:rsidRDefault="00222BB8">
      <w:pPr>
        <w:pStyle w:val="Standard"/>
        <w:rPr>
          <w:b/>
          <w:bCs/>
        </w:rPr>
      </w:pPr>
    </w:p>
    <w:p w14:paraId="1433E536" w14:textId="77777777" w:rsidR="00222BB8" w:rsidRDefault="00222BB8">
      <w:pPr>
        <w:pStyle w:val="Standard"/>
        <w:rPr>
          <w:b/>
          <w:bCs/>
        </w:rPr>
      </w:pPr>
    </w:p>
    <w:p w14:paraId="25ED157F" w14:textId="77777777" w:rsidR="00222BB8" w:rsidRDefault="00222BB8">
      <w:pPr>
        <w:pStyle w:val="Standard"/>
        <w:rPr>
          <w:b/>
          <w:bCs/>
        </w:rPr>
      </w:pPr>
    </w:p>
    <w:p w14:paraId="135E6A8D" w14:textId="77777777" w:rsidR="00222BB8" w:rsidRDefault="00222BB8">
      <w:pPr>
        <w:pStyle w:val="Standard"/>
        <w:rPr>
          <w:b/>
          <w:bCs/>
        </w:rPr>
      </w:pPr>
    </w:p>
    <w:p w14:paraId="282A6CA7" w14:textId="77777777" w:rsidR="00222BB8" w:rsidRDefault="00222BB8">
      <w:pPr>
        <w:pStyle w:val="Standard"/>
        <w:rPr>
          <w:b/>
          <w:bCs/>
        </w:rPr>
      </w:pPr>
    </w:p>
    <w:p w14:paraId="7E971CCE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0638F86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Exit game</w:t>
      </w:r>
    </w:p>
    <w:p w14:paraId="529D90A8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01C35AB2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exit game</w:t>
      </w:r>
    </w:p>
    <w:p w14:paraId="3E7B1417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is </w:t>
      </w:r>
      <w:proofErr w:type="gramStart"/>
      <w:r>
        <w:t>ended</w:t>
      </w:r>
      <w:proofErr w:type="gramEnd"/>
      <w:r>
        <w:t xml:space="preserve"> and the title screen is shown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19F53E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7D6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D374D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5446D8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1761E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D2A26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51A6B40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B92A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5533A" w14:textId="77777777" w:rsidR="00222BB8" w:rsidRDefault="00272F1D">
            <w:pPr>
              <w:pStyle w:val="TableContents"/>
            </w:pPr>
            <w:r>
              <w:t>4.1. Game UI generates an exit game message and sends it to the message controller.</w:t>
            </w:r>
          </w:p>
        </w:tc>
      </w:tr>
      <w:tr w:rsidR="00222BB8" w14:paraId="14D082D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48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9D6C1" w14:textId="77777777" w:rsidR="00222BB8" w:rsidRDefault="00272F1D">
            <w:pPr>
              <w:pStyle w:val="TableContents"/>
            </w:pPr>
            <w:r>
              <w:t>4.2 Message controller sends the exit game call to the game controller.</w:t>
            </w:r>
          </w:p>
        </w:tc>
      </w:tr>
      <w:tr w:rsidR="00222BB8" w14:paraId="646AB8C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F24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8F63" w14:textId="77777777" w:rsidR="00222BB8" w:rsidRDefault="00272F1D">
            <w:pPr>
              <w:pStyle w:val="TableContents"/>
            </w:pPr>
            <w:r>
              <w:t>4.3 The game controller ends the current game.</w:t>
            </w:r>
          </w:p>
        </w:tc>
      </w:tr>
      <w:tr w:rsidR="00222BB8" w14:paraId="3995252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C49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9A895" w14:textId="77777777" w:rsidR="00222BB8" w:rsidRDefault="00272F1D">
            <w:pPr>
              <w:pStyle w:val="TableContents"/>
            </w:pPr>
            <w:r>
              <w:t>5. The user interface displays the initial title screen.</w:t>
            </w:r>
          </w:p>
        </w:tc>
      </w:tr>
      <w:tr w:rsidR="00222BB8" w14:paraId="40E2DC0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59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5D15" w14:textId="77777777" w:rsidR="00222BB8" w:rsidRDefault="00222BB8">
            <w:pPr>
              <w:pStyle w:val="TableContents"/>
            </w:pPr>
          </w:p>
        </w:tc>
      </w:tr>
      <w:tr w:rsidR="00222BB8" w14:paraId="7EEEAA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FB38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6808F" w14:textId="77777777" w:rsidR="00222BB8" w:rsidRDefault="00222BB8">
            <w:pPr>
              <w:pStyle w:val="TableContents"/>
            </w:pPr>
          </w:p>
        </w:tc>
      </w:tr>
    </w:tbl>
    <w:p w14:paraId="251DD3FA" w14:textId="77777777" w:rsidR="00222BB8" w:rsidRDefault="00222BB8">
      <w:pPr>
        <w:pStyle w:val="Standard"/>
        <w:rPr>
          <w:b/>
          <w:bCs/>
        </w:rPr>
      </w:pPr>
    </w:p>
    <w:p w14:paraId="0459E2AF" w14:textId="77777777" w:rsidR="00222BB8" w:rsidRDefault="00222BB8">
      <w:pPr>
        <w:pStyle w:val="Standard"/>
        <w:rPr>
          <w:b/>
          <w:bCs/>
        </w:rPr>
      </w:pPr>
    </w:p>
    <w:p w14:paraId="075A0448" w14:textId="77777777" w:rsidR="00222BB8" w:rsidRDefault="00222BB8">
      <w:pPr>
        <w:pStyle w:val="Standard"/>
        <w:rPr>
          <w:b/>
          <w:bCs/>
        </w:rPr>
      </w:pPr>
    </w:p>
    <w:p w14:paraId="2362F42E" w14:textId="77777777" w:rsidR="00222BB8" w:rsidRDefault="00222BB8">
      <w:pPr>
        <w:pStyle w:val="Standard"/>
        <w:rPr>
          <w:b/>
          <w:bCs/>
        </w:rPr>
      </w:pPr>
    </w:p>
    <w:p w14:paraId="263E6121" w14:textId="77777777" w:rsidR="00222BB8" w:rsidRDefault="00222BB8">
      <w:pPr>
        <w:pStyle w:val="Standard"/>
        <w:rPr>
          <w:b/>
          <w:bCs/>
        </w:rPr>
      </w:pPr>
    </w:p>
    <w:p w14:paraId="4220EF5A" w14:textId="77777777" w:rsidR="00222BB8" w:rsidRDefault="00222BB8">
      <w:pPr>
        <w:pStyle w:val="Standard"/>
        <w:rPr>
          <w:b/>
          <w:bCs/>
        </w:rPr>
      </w:pPr>
    </w:p>
    <w:p w14:paraId="048B2AAA" w14:textId="77777777" w:rsidR="00222BB8" w:rsidRDefault="00222BB8">
      <w:pPr>
        <w:pStyle w:val="Standard"/>
        <w:rPr>
          <w:b/>
          <w:bCs/>
        </w:rPr>
      </w:pPr>
    </w:p>
    <w:p w14:paraId="69F05C80" w14:textId="77777777" w:rsidR="00222BB8" w:rsidRDefault="00222BB8">
      <w:pPr>
        <w:pStyle w:val="Standard"/>
        <w:rPr>
          <w:b/>
          <w:bCs/>
        </w:rPr>
      </w:pPr>
    </w:p>
    <w:p w14:paraId="451982CD" w14:textId="77777777" w:rsidR="00222BB8" w:rsidRDefault="00222BB8">
      <w:pPr>
        <w:pStyle w:val="Standard"/>
        <w:rPr>
          <w:b/>
          <w:bCs/>
        </w:rPr>
      </w:pPr>
    </w:p>
    <w:p w14:paraId="7EBBC650" w14:textId="77777777" w:rsidR="00222BB8" w:rsidRDefault="00222BB8">
      <w:pPr>
        <w:pStyle w:val="Standard"/>
        <w:rPr>
          <w:b/>
          <w:bCs/>
        </w:rPr>
      </w:pPr>
    </w:p>
    <w:p w14:paraId="04B3F516" w14:textId="77777777" w:rsidR="00222BB8" w:rsidRDefault="00222BB8">
      <w:pPr>
        <w:pStyle w:val="Standard"/>
        <w:rPr>
          <w:b/>
          <w:bCs/>
        </w:rPr>
      </w:pPr>
    </w:p>
    <w:p w14:paraId="06CDF096" w14:textId="77777777" w:rsidR="00222BB8" w:rsidRDefault="00222BB8">
      <w:pPr>
        <w:pStyle w:val="Standard"/>
        <w:rPr>
          <w:b/>
          <w:bCs/>
        </w:rPr>
      </w:pPr>
    </w:p>
    <w:p w14:paraId="259368AF" w14:textId="77777777" w:rsidR="00222BB8" w:rsidRDefault="00222BB8">
      <w:pPr>
        <w:pStyle w:val="Standard"/>
        <w:rPr>
          <w:b/>
          <w:bCs/>
        </w:rPr>
      </w:pPr>
    </w:p>
    <w:p w14:paraId="2323D246" w14:textId="77777777" w:rsidR="00222BB8" w:rsidRDefault="00222BB8">
      <w:pPr>
        <w:pStyle w:val="Standard"/>
        <w:rPr>
          <w:b/>
          <w:bCs/>
        </w:rPr>
      </w:pPr>
    </w:p>
    <w:p w14:paraId="304692F5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2" behindDoc="0" locked="0" layoutInCell="1" allowOverlap="1" wp14:anchorId="3741ABF9" wp14:editId="6D6F39C9">
            <wp:simplePos x="0" y="0"/>
            <wp:positionH relativeFrom="margin">
              <wp:align>right</wp:align>
            </wp:positionH>
            <wp:positionV relativeFrom="paragraph">
              <wp:posOffset>278251</wp:posOffset>
            </wp:positionV>
            <wp:extent cx="6482181" cy="2349367"/>
            <wp:effectExtent l="0" t="0" r="0" b="0"/>
            <wp:wrapTopAndBottom/>
            <wp:docPr id="7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2181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1E809E71" w14:textId="77777777" w:rsidR="00222BB8" w:rsidRDefault="00222BB8">
      <w:pPr>
        <w:pStyle w:val="Standard"/>
        <w:rPr>
          <w:b/>
          <w:bCs/>
        </w:rPr>
      </w:pPr>
    </w:p>
    <w:p w14:paraId="474B1BEF" w14:textId="77777777" w:rsidR="00222BB8" w:rsidRDefault="00222BB8">
      <w:pPr>
        <w:pStyle w:val="Standard"/>
        <w:rPr>
          <w:b/>
          <w:bCs/>
        </w:rPr>
      </w:pPr>
    </w:p>
    <w:p w14:paraId="277B7339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3" behindDoc="0" locked="0" layoutInCell="1" allowOverlap="1" wp14:anchorId="5F08B50D" wp14:editId="6C169640">
            <wp:simplePos x="0" y="0"/>
            <wp:positionH relativeFrom="margin">
              <wp:align>right</wp:align>
            </wp:positionH>
            <wp:positionV relativeFrom="paragraph">
              <wp:posOffset>283646</wp:posOffset>
            </wp:positionV>
            <wp:extent cx="6487210" cy="2350830"/>
            <wp:effectExtent l="0" t="0" r="8840" b="0"/>
            <wp:wrapTopAndBottom/>
            <wp:docPr id="8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210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46000B8D" w14:textId="77777777" w:rsidR="00222BB8" w:rsidRDefault="00222BB8">
      <w:pPr>
        <w:pStyle w:val="Standard"/>
        <w:rPr>
          <w:b/>
          <w:bCs/>
        </w:rPr>
      </w:pPr>
    </w:p>
    <w:p w14:paraId="0AC802C2" w14:textId="77777777" w:rsidR="00222BB8" w:rsidRDefault="00222BB8">
      <w:pPr>
        <w:pStyle w:val="Standard"/>
        <w:rPr>
          <w:b/>
          <w:bCs/>
        </w:rPr>
      </w:pPr>
    </w:p>
    <w:p w14:paraId="361E7A7C" w14:textId="77777777" w:rsidR="00222BB8" w:rsidRDefault="00222BB8">
      <w:pPr>
        <w:pStyle w:val="Standard"/>
        <w:rPr>
          <w:b/>
          <w:bCs/>
        </w:rPr>
      </w:pPr>
    </w:p>
    <w:p w14:paraId="4A4DAEC1" w14:textId="77777777" w:rsidR="00222BB8" w:rsidRDefault="00222BB8">
      <w:pPr>
        <w:pStyle w:val="Standard"/>
        <w:rPr>
          <w:b/>
          <w:bCs/>
        </w:rPr>
      </w:pPr>
    </w:p>
    <w:p w14:paraId="2135F570" w14:textId="77777777" w:rsidR="00222BB8" w:rsidRDefault="00222BB8">
      <w:pPr>
        <w:pStyle w:val="Standard"/>
        <w:rPr>
          <w:b/>
          <w:bCs/>
        </w:rPr>
      </w:pPr>
    </w:p>
    <w:p w14:paraId="2E157C91" w14:textId="77777777" w:rsidR="00222BB8" w:rsidRDefault="00222BB8">
      <w:pPr>
        <w:pStyle w:val="Standard"/>
        <w:rPr>
          <w:b/>
          <w:bCs/>
        </w:rPr>
      </w:pPr>
    </w:p>
    <w:p w14:paraId="095886F8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243E85BA" w14:textId="77777777" w:rsidR="00222BB8" w:rsidRDefault="00272F1D">
      <w:pPr>
        <w:pStyle w:val="Standard"/>
      </w:pPr>
      <w:r>
        <w:rPr>
          <w:b/>
          <w:bCs/>
        </w:rPr>
        <w:lastRenderedPageBreak/>
        <w:t xml:space="preserve">Title: </w:t>
      </w:r>
      <w:r>
        <w:t>Save game</w:t>
      </w:r>
    </w:p>
    <w:p w14:paraId="0D9CFBCD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A74A90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save game</w:t>
      </w:r>
    </w:p>
    <w:p w14:paraId="488595A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61DCBD7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A601C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60078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554DDF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CFE61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7B70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27D52ED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3E11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FD898" w14:textId="77777777" w:rsidR="00222BB8" w:rsidRDefault="00272F1D">
            <w:pPr>
              <w:pStyle w:val="TableContents"/>
            </w:pPr>
            <w:r>
              <w:t>4.1. Game UI generates a save game message and sends it to the message controller.</w:t>
            </w:r>
          </w:p>
        </w:tc>
      </w:tr>
      <w:tr w:rsidR="00222BB8" w14:paraId="34069BE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3A07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AAD6" w14:textId="77777777" w:rsidR="00222BB8" w:rsidRDefault="00272F1D">
            <w:pPr>
              <w:pStyle w:val="TableContents"/>
            </w:pPr>
            <w:r>
              <w:t>4.2 Message controller sends the save game call to the game controller.</w:t>
            </w:r>
          </w:p>
        </w:tc>
      </w:tr>
      <w:tr w:rsidR="00222BB8" w14:paraId="156017B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79D51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B39AA" w14:textId="77777777" w:rsidR="00222BB8" w:rsidRDefault="00272F1D">
            <w:pPr>
              <w:pStyle w:val="TableContents"/>
            </w:pPr>
            <w:r>
              <w:t>4.3 The game controller saves the current game state.</w:t>
            </w:r>
          </w:p>
        </w:tc>
      </w:tr>
      <w:tr w:rsidR="00222BB8" w14:paraId="2417378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B4D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ACFEA" w14:textId="77777777" w:rsidR="00222BB8" w:rsidRDefault="00272F1D">
            <w:pPr>
              <w:pStyle w:val="TableContents"/>
            </w:pPr>
            <w:r>
              <w:t>5. The user interface returns to the game view.</w:t>
            </w:r>
          </w:p>
        </w:tc>
      </w:tr>
      <w:tr w:rsidR="00222BB8" w14:paraId="2799A2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BAD34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8D17D" w14:textId="77777777" w:rsidR="00222BB8" w:rsidRDefault="00222BB8">
            <w:pPr>
              <w:pStyle w:val="TableContents"/>
            </w:pPr>
          </w:p>
        </w:tc>
      </w:tr>
      <w:tr w:rsidR="00222BB8" w14:paraId="4FF2A71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F2B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4266B" w14:textId="77777777" w:rsidR="00222BB8" w:rsidRDefault="00222BB8">
            <w:pPr>
              <w:pStyle w:val="TableContents"/>
            </w:pPr>
          </w:p>
        </w:tc>
      </w:tr>
    </w:tbl>
    <w:p w14:paraId="2B021858" w14:textId="77777777" w:rsidR="00222BB8" w:rsidRDefault="00222BB8">
      <w:pPr>
        <w:pStyle w:val="Standard"/>
        <w:rPr>
          <w:b/>
          <w:bCs/>
        </w:rPr>
      </w:pPr>
    </w:p>
    <w:p w14:paraId="0A6CB7C5" w14:textId="77777777" w:rsidR="00222BB8" w:rsidRDefault="00222BB8">
      <w:pPr>
        <w:pStyle w:val="Standard"/>
        <w:rPr>
          <w:b/>
          <w:bCs/>
        </w:rPr>
      </w:pPr>
    </w:p>
    <w:p w14:paraId="07D2C534" w14:textId="77777777" w:rsidR="00222BB8" w:rsidRDefault="00222BB8">
      <w:pPr>
        <w:pStyle w:val="Standard"/>
        <w:rPr>
          <w:b/>
          <w:bCs/>
        </w:rPr>
      </w:pPr>
    </w:p>
    <w:p w14:paraId="3BE41E0E" w14:textId="77777777" w:rsidR="00222BB8" w:rsidRDefault="00222BB8">
      <w:pPr>
        <w:pStyle w:val="Standard"/>
        <w:rPr>
          <w:b/>
          <w:bCs/>
        </w:rPr>
      </w:pPr>
    </w:p>
    <w:p w14:paraId="3961C179" w14:textId="77777777" w:rsidR="00222BB8" w:rsidRDefault="00222BB8">
      <w:pPr>
        <w:pStyle w:val="Standard"/>
        <w:rPr>
          <w:b/>
          <w:bCs/>
        </w:rPr>
      </w:pPr>
    </w:p>
    <w:p w14:paraId="7648163F" w14:textId="77777777" w:rsidR="00222BB8" w:rsidRDefault="00222BB8">
      <w:pPr>
        <w:pStyle w:val="Standard"/>
        <w:rPr>
          <w:b/>
          <w:bCs/>
        </w:rPr>
      </w:pPr>
    </w:p>
    <w:p w14:paraId="468A602E" w14:textId="77777777" w:rsidR="00222BB8" w:rsidRDefault="00222BB8">
      <w:pPr>
        <w:pStyle w:val="Standard"/>
        <w:rPr>
          <w:b/>
          <w:bCs/>
        </w:rPr>
      </w:pPr>
    </w:p>
    <w:p w14:paraId="459890C3" w14:textId="77777777" w:rsidR="00222BB8" w:rsidRDefault="00222BB8">
      <w:pPr>
        <w:pStyle w:val="Standard"/>
        <w:rPr>
          <w:b/>
          <w:bCs/>
        </w:rPr>
      </w:pPr>
    </w:p>
    <w:p w14:paraId="08F670B2" w14:textId="77777777" w:rsidR="00222BB8" w:rsidRDefault="00222BB8">
      <w:pPr>
        <w:pStyle w:val="Standard"/>
        <w:rPr>
          <w:b/>
          <w:bCs/>
        </w:rPr>
      </w:pPr>
    </w:p>
    <w:p w14:paraId="714E06B2" w14:textId="77777777" w:rsidR="00222BB8" w:rsidRDefault="00222BB8">
      <w:pPr>
        <w:pStyle w:val="Standard"/>
        <w:rPr>
          <w:b/>
          <w:bCs/>
        </w:rPr>
      </w:pPr>
    </w:p>
    <w:p w14:paraId="5963D70B" w14:textId="77777777" w:rsidR="00222BB8" w:rsidRDefault="00222BB8">
      <w:pPr>
        <w:pStyle w:val="Standard"/>
        <w:rPr>
          <w:b/>
          <w:bCs/>
        </w:rPr>
      </w:pPr>
    </w:p>
    <w:p w14:paraId="663DAEEA" w14:textId="77777777" w:rsidR="00222BB8" w:rsidRDefault="00222BB8">
      <w:pPr>
        <w:pStyle w:val="Standard"/>
        <w:rPr>
          <w:b/>
          <w:bCs/>
        </w:rPr>
      </w:pPr>
    </w:p>
    <w:p w14:paraId="676C32C1" w14:textId="77777777" w:rsidR="00222BB8" w:rsidRDefault="00222BB8">
      <w:pPr>
        <w:pStyle w:val="Standard"/>
        <w:rPr>
          <w:b/>
          <w:bCs/>
        </w:rPr>
      </w:pPr>
    </w:p>
    <w:p w14:paraId="3CE3F798" w14:textId="77777777" w:rsidR="00222BB8" w:rsidRDefault="00222BB8">
      <w:pPr>
        <w:pStyle w:val="Standard"/>
        <w:rPr>
          <w:b/>
          <w:bCs/>
        </w:rPr>
      </w:pPr>
    </w:p>
    <w:p w14:paraId="109E6820" w14:textId="77777777" w:rsidR="00222BB8" w:rsidRDefault="00222BB8">
      <w:pPr>
        <w:pStyle w:val="Standard"/>
        <w:rPr>
          <w:b/>
          <w:bCs/>
        </w:rPr>
      </w:pPr>
    </w:p>
    <w:p w14:paraId="280D484D" w14:textId="77777777" w:rsidR="00222BB8" w:rsidRDefault="00272F1D">
      <w:pPr>
        <w:pStyle w:val="Standard"/>
      </w:pPr>
      <w:r>
        <w:rPr>
          <w:noProof/>
        </w:rPr>
        <w:lastRenderedPageBreak/>
        <w:drawing>
          <wp:anchor distT="0" distB="0" distL="114300" distR="114300" simplePos="0" relativeHeight="34" behindDoc="0" locked="0" layoutInCell="1" allowOverlap="1" wp14:anchorId="398F0FFC" wp14:editId="4064FE67">
            <wp:simplePos x="0" y="0"/>
            <wp:positionH relativeFrom="margin">
              <wp:align>right</wp:align>
            </wp:positionH>
            <wp:positionV relativeFrom="paragraph">
              <wp:posOffset>267462</wp:posOffset>
            </wp:positionV>
            <wp:extent cx="6487942" cy="2350830"/>
            <wp:effectExtent l="0" t="0" r="8108" b="0"/>
            <wp:wrapTopAndBottom/>
            <wp:docPr id="9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09B800D" w14:textId="77777777" w:rsidR="00222BB8" w:rsidRDefault="00222BB8">
      <w:pPr>
        <w:pStyle w:val="Standard"/>
        <w:rPr>
          <w:b/>
          <w:bCs/>
        </w:rPr>
      </w:pPr>
    </w:p>
    <w:p w14:paraId="088C308B" w14:textId="77777777" w:rsidR="00222BB8" w:rsidRDefault="00222BB8">
      <w:pPr>
        <w:pStyle w:val="Standard"/>
        <w:rPr>
          <w:b/>
          <w:bCs/>
        </w:rPr>
      </w:pPr>
    </w:p>
    <w:p w14:paraId="052EF25B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5" behindDoc="0" locked="0" layoutInCell="1" allowOverlap="1" wp14:anchorId="7D8096AC" wp14:editId="49213BD8">
            <wp:simplePos x="0" y="0"/>
            <wp:positionH relativeFrom="margin">
              <wp:align>right</wp:align>
            </wp:positionH>
            <wp:positionV relativeFrom="paragraph">
              <wp:posOffset>286572</wp:posOffset>
            </wp:positionV>
            <wp:extent cx="6487942" cy="2351562"/>
            <wp:effectExtent l="0" t="0" r="8108" b="0"/>
            <wp:wrapTopAndBottom/>
            <wp:docPr id="10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156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751446D3" w14:textId="77777777" w:rsidR="00222BB8" w:rsidRDefault="00222BB8">
      <w:pPr>
        <w:pStyle w:val="Standard"/>
        <w:rPr>
          <w:b/>
          <w:bCs/>
        </w:rPr>
      </w:pPr>
    </w:p>
    <w:p w14:paraId="25EE0E94" w14:textId="77777777" w:rsidR="00222BB8" w:rsidRDefault="00222BB8">
      <w:pPr>
        <w:pStyle w:val="Standard"/>
        <w:rPr>
          <w:b/>
          <w:bCs/>
        </w:rPr>
      </w:pPr>
    </w:p>
    <w:p w14:paraId="38B21C68" w14:textId="77777777" w:rsidR="00222BB8" w:rsidRDefault="00222BB8">
      <w:pPr>
        <w:pStyle w:val="Standard"/>
        <w:rPr>
          <w:b/>
          <w:bCs/>
        </w:rPr>
      </w:pPr>
    </w:p>
    <w:p w14:paraId="23F8970D" w14:textId="77777777" w:rsidR="00222BB8" w:rsidRDefault="00222BB8">
      <w:pPr>
        <w:pStyle w:val="Standard"/>
        <w:rPr>
          <w:b/>
          <w:bCs/>
        </w:rPr>
      </w:pPr>
    </w:p>
    <w:p w14:paraId="12C79C53" w14:textId="77777777" w:rsidR="00222BB8" w:rsidRDefault="00222BB8">
      <w:pPr>
        <w:pStyle w:val="Standard"/>
        <w:rPr>
          <w:b/>
          <w:bCs/>
        </w:rPr>
      </w:pPr>
    </w:p>
    <w:p w14:paraId="0EC4E463" w14:textId="77777777" w:rsidR="00222BB8" w:rsidRDefault="00222BB8">
      <w:pPr>
        <w:pStyle w:val="Standard"/>
        <w:rPr>
          <w:b/>
          <w:bCs/>
        </w:rPr>
      </w:pPr>
    </w:p>
    <w:p w14:paraId="327A6157" w14:textId="77777777" w:rsidR="00222BB8" w:rsidRDefault="00272F1D">
      <w:pPr>
        <w:pStyle w:val="Standard"/>
      </w:pPr>
      <w:r>
        <w:rPr>
          <w:b/>
          <w:bCs/>
        </w:rPr>
        <w:t>Sequence Step Description:</w:t>
      </w:r>
    </w:p>
    <w:p w14:paraId="1BF50300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Load game</w:t>
      </w:r>
    </w:p>
    <w:p w14:paraId="2180D9EA" w14:textId="77777777" w:rsidR="00222BB8" w:rsidRDefault="00272F1D">
      <w:pPr>
        <w:pStyle w:val="Standard"/>
      </w:pPr>
      <w:r>
        <w:rPr>
          <w:b/>
          <w:bCs/>
        </w:rPr>
        <w:lastRenderedPageBreak/>
        <w:t xml:space="preserve">Actor(s): </w:t>
      </w:r>
      <w:r>
        <w:t>User</w:t>
      </w:r>
    </w:p>
    <w:p w14:paraId="6734A159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has selected “yes” at prompt to load game</w:t>
      </w:r>
    </w:p>
    <w:p w14:paraId="691ECE23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517ED6AD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709C0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E0051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700BF58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E8DFB" w14:textId="77777777" w:rsidR="00222BB8" w:rsidRDefault="00272F1D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99594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896745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2C2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9C424" w14:textId="77777777" w:rsidR="00222BB8" w:rsidRDefault="00272F1D">
            <w:pPr>
              <w:pStyle w:val="TableContents"/>
            </w:pPr>
            <w:r>
              <w:t>4.1. Game UI generates a load game message and sends it to the message controller.</w:t>
            </w:r>
          </w:p>
        </w:tc>
      </w:tr>
      <w:tr w:rsidR="00222BB8" w14:paraId="3542E5EA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A109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B2263" w14:textId="77777777" w:rsidR="00222BB8" w:rsidRDefault="00272F1D">
            <w:pPr>
              <w:pStyle w:val="TableContents"/>
            </w:pPr>
            <w:r>
              <w:t>4.2 Message controller sends the load game call to the game controller.</w:t>
            </w:r>
          </w:p>
        </w:tc>
      </w:tr>
      <w:tr w:rsidR="00222BB8" w14:paraId="51254B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B137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633FE" w14:textId="77777777" w:rsidR="00222BB8" w:rsidRDefault="00272F1D">
            <w:pPr>
              <w:pStyle w:val="TableContents"/>
            </w:pPr>
            <w:r>
              <w:t>4.3 The game controller loads the game data saved previously.</w:t>
            </w:r>
          </w:p>
        </w:tc>
      </w:tr>
      <w:tr w:rsidR="00222BB8" w14:paraId="4B88D361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E382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C2087" w14:textId="77777777" w:rsidR="00222BB8" w:rsidRDefault="00272F1D">
            <w:pPr>
              <w:pStyle w:val="TableContents"/>
            </w:pPr>
            <w:r>
              <w:t>5/6. The user interface returns to the game view.</w:t>
            </w:r>
          </w:p>
        </w:tc>
      </w:tr>
      <w:tr w:rsidR="00222BB8" w14:paraId="09C2D6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1FF2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5C5D2" w14:textId="77777777" w:rsidR="00222BB8" w:rsidRDefault="00222BB8">
            <w:pPr>
              <w:pStyle w:val="TableContents"/>
            </w:pPr>
          </w:p>
        </w:tc>
      </w:tr>
      <w:tr w:rsidR="00222BB8" w14:paraId="5E8BD12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D5064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1C128" w14:textId="77777777" w:rsidR="00222BB8" w:rsidRDefault="00222BB8">
            <w:pPr>
              <w:pStyle w:val="TableContents"/>
            </w:pPr>
          </w:p>
        </w:tc>
      </w:tr>
    </w:tbl>
    <w:p w14:paraId="34E4ADA6" w14:textId="77777777" w:rsidR="00222BB8" w:rsidRDefault="00222BB8">
      <w:pPr>
        <w:pStyle w:val="Standard"/>
        <w:rPr>
          <w:b/>
          <w:bCs/>
        </w:rPr>
      </w:pPr>
    </w:p>
    <w:p w14:paraId="43E68E46" w14:textId="77777777" w:rsidR="00222BB8" w:rsidRDefault="00222BB8">
      <w:pPr>
        <w:pStyle w:val="Standard"/>
        <w:rPr>
          <w:b/>
          <w:bCs/>
        </w:rPr>
      </w:pPr>
    </w:p>
    <w:p w14:paraId="7EECEC84" w14:textId="77777777" w:rsidR="00222BB8" w:rsidRDefault="00222BB8">
      <w:pPr>
        <w:pStyle w:val="Standard"/>
        <w:rPr>
          <w:b/>
          <w:bCs/>
        </w:rPr>
      </w:pPr>
    </w:p>
    <w:p w14:paraId="623A8308" w14:textId="77777777" w:rsidR="00222BB8" w:rsidRDefault="00222BB8">
      <w:pPr>
        <w:pStyle w:val="Standard"/>
        <w:rPr>
          <w:b/>
          <w:bCs/>
        </w:rPr>
      </w:pPr>
    </w:p>
    <w:p w14:paraId="79C1A624" w14:textId="77777777" w:rsidR="00222BB8" w:rsidRDefault="00222BB8">
      <w:pPr>
        <w:pStyle w:val="Standard"/>
        <w:rPr>
          <w:b/>
          <w:bCs/>
        </w:rPr>
      </w:pPr>
    </w:p>
    <w:p w14:paraId="150FA3EC" w14:textId="77777777" w:rsidR="00222BB8" w:rsidRDefault="00222BB8">
      <w:pPr>
        <w:pStyle w:val="Standard"/>
        <w:rPr>
          <w:b/>
          <w:bCs/>
        </w:rPr>
      </w:pPr>
    </w:p>
    <w:p w14:paraId="14105D7E" w14:textId="77777777" w:rsidR="00222BB8" w:rsidRDefault="00222BB8">
      <w:pPr>
        <w:pStyle w:val="Standard"/>
        <w:rPr>
          <w:b/>
          <w:bCs/>
        </w:rPr>
      </w:pPr>
    </w:p>
    <w:p w14:paraId="52DF6C8F" w14:textId="77777777" w:rsidR="00222BB8" w:rsidRDefault="00222BB8">
      <w:pPr>
        <w:pStyle w:val="Standard"/>
        <w:rPr>
          <w:b/>
          <w:bCs/>
        </w:rPr>
      </w:pPr>
    </w:p>
    <w:p w14:paraId="60549638" w14:textId="77777777" w:rsidR="00222BB8" w:rsidRDefault="00222BB8">
      <w:pPr>
        <w:pStyle w:val="Standard"/>
        <w:rPr>
          <w:b/>
          <w:bCs/>
        </w:rPr>
      </w:pPr>
    </w:p>
    <w:p w14:paraId="2813CE3E" w14:textId="77777777" w:rsidR="00222BB8" w:rsidRDefault="00222BB8">
      <w:pPr>
        <w:pStyle w:val="Standard"/>
        <w:rPr>
          <w:b/>
          <w:bCs/>
        </w:rPr>
      </w:pPr>
    </w:p>
    <w:p w14:paraId="1ADBE995" w14:textId="77777777" w:rsidR="00222BB8" w:rsidRDefault="00222BB8">
      <w:pPr>
        <w:pStyle w:val="Standard"/>
        <w:rPr>
          <w:b/>
          <w:bCs/>
        </w:rPr>
      </w:pPr>
    </w:p>
    <w:p w14:paraId="019CB06E" w14:textId="77777777" w:rsidR="00222BB8" w:rsidRDefault="00222BB8">
      <w:pPr>
        <w:pStyle w:val="Standard"/>
        <w:rPr>
          <w:b/>
          <w:bCs/>
        </w:rPr>
      </w:pPr>
    </w:p>
    <w:p w14:paraId="73292162" w14:textId="77777777" w:rsidR="00222BB8" w:rsidRDefault="00222BB8">
      <w:pPr>
        <w:pStyle w:val="Standard"/>
        <w:rPr>
          <w:b/>
          <w:bCs/>
        </w:rPr>
      </w:pPr>
    </w:p>
    <w:p w14:paraId="0BF29A00" w14:textId="77777777" w:rsidR="00222BB8" w:rsidRDefault="00222BB8">
      <w:pPr>
        <w:pStyle w:val="Standard"/>
        <w:rPr>
          <w:b/>
          <w:bCs/>
        </w:rPr>
      </w:pPr>
    </w:p>
    <w:p w14:paraId="750AB881" w14:textId="77777777" w:rsidR="00222BB8" w:rsidRDefault="00272F1D">
      <w:pPr>
        <w:pStyle w:val="Standard"/>
      </w:pPr>
      <w:r>
        <w:rPr>
          <w:noProof/>
        </w:rPr>
        <w:lastRenderedPageBreak/>
        <w:drawing>
          <wp:anchor distT="0" distB="0" distL="114300" distR="114300" simplePos="0" relativeHeight="36" behindDoc="0" locked="0" layoutInCell="1" allowOverlap="1" wp14:anchorId="1B01B4F3" wp14:editId="2B877BD6">
            <wp:simplePos x="0" y="0"/>
            <wp:positionH relativeFrom="margin">
              <wp:align>right</wp:align>
            </wp:positionH>
            <wp:positionV relativeFrom="paragraph">
              <wp:posOffset>297362</wp:posOffset>
            </wp:positionV>
            <wp:extent cx="6496171" cy="2354031"/>
            <wp:effectExtent l="0" t="0" r="0" b="8169"/>
            <wp:wrapTopAndBottom/>
            <wp:docPr id="1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235403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37552A25" w14:textId="77777777" w:rsidR="00222BB8" w:rsidRDefault="00222BB8">
      <w:pPr>
        <w:pStyle w:val="Standard"/>
        <w:rPr>
          <w:b/>
          <w:bCs/>
        </w:rPr>
      </w:pPr>
    </w:p>
    <w:p w14:paraId="593E9BE4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7" behindDoc="0" locked="0" layoutInCell="1" allowOverlap="1" wp14:anchorId="07A68501" wp14:editId="1A493D0D">
            <wp:simplePos x="0" y="0"/>
            <wp:positionH relativeFrom="margin">
              <wp:align>right</wp:align>
            </wp:positionH>
            <wp:positionV relativeFrom="paragraph">
              <wp:posOffset>288401</wp:posOffset>
            </wp:positionV>
            <wp:extent cx="6490776" cy="2352568"/>
            <wp:effectExtent l="0" t="0" r="5274" b="0"/>
            <wp:wrapTopAndBottom/>
            <wp:docPr id="12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0776" cy="235256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51EF5A7C" w14:textId="77777777" w:rsidR="00222BB8" w:rsidRDefault="00222BB8">
      <w:pPr>
        <w:pStyle w:val="Standard"/>
        <w:rPr>
          <w:b/>
          <w:bCs/>
        </w:rPr>
      </w:pPr>
    </w:p>
    <w:p w14:paraId="666F2D06" w14:textId="77777777" w:rsidR="00222BB8" w:rsidRDefault="00222BB8">
      <w:pPr>
        <w:pStyle w:val="Standard"/>
        <w:rPr>
          <w:b/>
          <w:bCs/>
        </w:rPr>
      </w:pPr>
    </w:p>
    <w:p w14:paraId="521F212F" w14:textId="77777777" w:rsidR="00222BB8" w:rsidRDefault="00222BB8">
      <w:pPr>
        <w:pStyle w:val="Standard"/>
        <w:rPr>
          <w:b/>
          <w:bCs/>
        </w:rPr>
      </w:pPr>
    </w:p>
    <w:p w14:paraId="0F48F865" w14:textId="77777777" w:rsidR="00222BB8" w:rsidRDefault="00222BB8">
      <w:pPr>
        <w:pStyle w:val="Standard"/>
        <w:rPr>
          <w:b/>
          <w:bCs/>
        </w:rPr>
      </w:pPr>
    </w:p>
    <w:p w14:paraId="7D6DF8E1" w14:textId="77777777" w:rsidR="00222BB8" w:rsidRDefault="00222BB8">
      <w:pPr>
        <w:pStyle w:val="Standard"/>
        <w:rPr>
          <w:b/>
          <w:bCs/>
        </w:rPr>
      </w:pPr>
    </w:p>
    <w:p w14:paraId="7EF1C6CC" w14:textId="77777777" w:rsidR="00222BB8" w:rsidRDefault="00222BB8">
      <w:pPr>
        <w:pStyle w:val="Standard"/>
        <w:rPr>
          <w:b/>
          <w:bCs/>
        </w:rPr>
      </w:pPr>
    </w:p>
    <w:p w14:paraId="1C647214" w14:textId="77777777" w:rsidR="00222BB8" w:rsidRDefault="00222BB8">
      <w:pPr>
        <w:pStyle w:val="Standard"/>
        <w:rPr>
          <w:b/>
          <w:bCs/>
        </w:rPr>
      </w:pPr>
    </w:p>
    <w:p w14:paraId="54792761" w14:textId="77777777" w:rsidR="00222BB8" w:rsidRDefault="00222BB8">
      <w:pPr>
        <w:pStyle w:val="Standard"/>
        <w:rPr>
          <w:b/>
          <w:bCs/>
        </w:rPr>
      </w:pPr>
    </w:p>
    <w:p w14:paraId="46E8A455" w14:textId="77777777" w:rsidR="00222BB8" w:rsidRDefault="00222BB8">
      <w:pPr>
        <w:pStyle w:val="Standard"/>
        <w:rPr>
          <w:b/>
          <w:bCs/>
        </w:rPr>
      </w:pPr>
    </w:p>
    <w:p w14:paraId="65F52087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07EDB81C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Pause Game</w:t>
      </w:r>
    </w:p>
    <w:p w14:paraId="45BCAE36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7274359D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User is playing the game.</w:t>
      </w:r>
    </w:p>
    <w:p w14:paraId="6F39CCBB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Game is paused, user is notified that the game is paus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4130E2B8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01626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E7F27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46BE49B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87BC" w14:textId="77777777" w:rsidR="00222BB8" w:rsidRDefault="00272F1D">
            <w:pPr>
              <w:pStyle w:val="TableContents"/>
              <w:jc w:val="center"/>
            </w:pPr>
            <w:r>
              <w:t>1. User clicks UI pause button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1F76F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7488D1B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F7D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473BD" w14:textId="77777777" w:rsidR="00222BB8" w:rsidRDefault="00272F1D">
            <w:pPr>
              <w:pStyle w:val="TableContents"/>
            </w:pPr>
            <w:r>
              <w:t>2.1. Game UI generates a pause game message and sends it to the message controller.</w:t>
            </w:r>
          </w:p>
        </w:tc>
      </w:tr>
      <w:tr w:rsidR="00222BB8" w14:paraId="7E27918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1E18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4AFC2" w14:textId="77777777" w:rsidR="00222BB8" w:rsidRDefault="00272F1D">
            <w:pPr>
              <w:pStyle w:val="TableContents"/>
            </w:pPr>
            <w:r>
              <w:t>2.2 Message controller sends the pause game call to the system controller.</w:t>
            </w:r>
          </w:p>
        </w:tc>
      </w:tr>
      <w:tr w:rsidR="00222BB8" w14:paraId="05A0015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698A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BD3FA" w14:textId="77777777" w:rsidR="00222BB8" w:rsidRDefault="00272F1D">
            <w:pPr>
              <w:pStyle w:val="TableContents"/>
            </w:pPr>
            <w:r>
              <w:t>2.3 The system controller pauses the game.</w:t>
            </w:r>
          </w:p>
        </w:tc>
      </w:tr>
      <w:tr w:rsidR="00222BB8" w14:paraId="2188840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FAF6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82175" w14:textId="77777777" w:rsidR="00222BB8" w:rsidRDefault="00272F1D">
            <w:pPr>
              <w:pStyle w:val="TableContents"/>
            </w:pPr>
            <w:r>
              <w:t>2.4 The user interface displays that the game is paused.</w:t>
            </w:r>
          </w:p>
        </w:tc>
      </w:tr>
      <w:tr w:rsidR="00222BB8" w14:paraId="7C33C59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F055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EF43" w14:textId="77777777" w:rsidR="00222BB8" w:rsidRDefault="00222BB8">
            <w:pPr>
              <w:pStyle w:val="TableContents"/>
            </w:pPr>
          </w:p>
        </w:tc>
      </w:tr>
      <w:tr w:rsidR="00222BB8" w14:paraId="4677A62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188D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DC126" w14:textId="77777777" w:rsidR="00222BB8" w:rsidRDefault="00222BB8">
            <w:pPr>
              <w:pStyle w:val="TableContents"/>
            </w:pPr>
          </w:p>
        </w:tc>
      </w:tr>
    </w:tbl>
    <w:p w14:paraId="772EB7E1" w14:textId="77777777" w:rsidR="00222BB8" w:rsidRDefault="00222BB8">
      <w:pPr>
        <w:pStyle w:val="Standard"/>
        <w:rPr>
          <w:b/>
          <w:bCs/>
        </w:rPr>
      </w:pPr>
    </w:p>
    <w:p w14:paraId="56512108" w14:textId="77777777" w:rsidR="00222BB8" w:rsidRDefault="00222BB8">
      <w:pPr>
        <w:pStyle w:val="Standard"/>
        <w:rPr>
          <w:b/>
          <w:bCs/>
        </w:rPr>
      </w:pPr>
    </w:p>
    <w:p w14:paraId="016D1823" w14:textId="77777777" w:rsidR="00222BB8" w:rsidRDefault="00222BB8">
      <w:pPr>
        <w:pStyle w:val="Standard"/>
        <w:rPr>
          <w:b/>
          <w:bCs/>
        </w:rPr>
      </w:pPr>
    </w:p>
    <w:p w14:paraId="51439D3A" w14:textId="77777777" w:rsidR="00222BB8" w:rsidRDefault="00222BB8">
      <w:pPr>
        <w:pStyle w:val="Standard"/>
        <w:rPr>
          <w:b/>
          <w:bCs/>
        </w:rPr>
      </w:pPr>
    </w:p>
    <w:p w14:paraId="29F3A1D9" w14:textId="77777777" w:rsidR="00222BB8" w:rsidRDefault="00222BB8">
      <w:pPr>
        <w:pStyle w:val="Standard"/>
        <w:rPr>
          <w:b/>
          <w:bCs/>
        </w:rPr>
      </w:pPr>
    </w:p>
    <w:p w14:paraId="0294D6BB" w14:textId="77777777" w:rsidR="00222BB8" w:rsidRDefault="00222BB8">
      <w:pPr>
        <w:pStyle w:val="Standard"/>
        <w:rPr>
          <w:b/>
          <w:bCs/>
        </w:rPr>
      </w:pPr>
    </w:p>
    <w:p w14:paraId="22FE6FB2" w14:textId="77777777" w:rsidR="00222BB8" w:rsidRDefault="00222BB8">
      <w:pPr>
        <w:pStyle w:val="Standard"/>
        <w:rPr>
          <w:b/>
          <w:bCs/>
        </w:rPr>
      </w:pPr>
    </w:p>
    <w:p w14:paraId="160FB624" w14:textId="77777777" w:rsidR="00222BB8" w:rsidRDefault="00222BB8">
      <w:pPr>
        <w:pStyle w:val="Standard"/>
        <w:rPr>
          <w:b/>
          <w:bCs/>
        </w:rPr>
      </w:pPr>
    </w:p>
    <w:p w14:paraId="73CB4F94" w14:textId="77777777" w:rsidR="00222BB8" w:rsidRDefault="00222BB8">
      <w:pPr>
        <w:pStyle w:val="Standard"/>
        <w:rPr>
          <w:b/>
          <w:bCs/>
        </w:rPr>
      </w:pPr>
    </w:p>
    <w:p w14:paraId="59B8CC10" w14:textId="77777777" w:rsidR="00222BB8" w:rsidRDefault="00222BB8">
      <w:pPr>
        <w:pStyle w:val="Standard"/>
        <w:rPr>
          <w:b/>
          <w:bCs/>
        </w:rPr>
      </w:pPr>
    </w:p>
    <w:p w14:paraId="21795FDA" w14:textId="77777777" w:rsidR="00222BB8" w:rsidRDefault="00222BB8">
      <w:pPr>
        <w:pStyle w:val="Standard"/>
        <w:rPr>
          <w:b/>
          <w:bCs/>
        </w:rPr>
      </w:pPr>
    </w:p>
    <w:p w14:paraId="485EE019" w14:textId="77777777" w:rsidR="00222BB8" w:rsidRDefault="00222BB8">
      <w:pPr>
        <w:pStyle w:val="Standard"/>
        <w:rPr>
          <w:b/>
          <w:bCs/>
        </w:rPr>
      </w:pPr>
    </w:p>
    <w:p w14:paraId="7AC7F7DE" w14:textId="77777777" w:rsidR="00222BB8" w:rsidRDefault="00222BB8">
      <w:pPr>
        <w:pStyle w:val="Standard"/>
        <w:rPr>
          <w:b/>
          <w:bCs/>
        </w:rPr>
      </w:pPr>
    </w:p>
    <w:p w14:paraId="647D0937" w14:textId="77777777" w:rsidR="00222BB8" w:rsidRDefault="00222BB8">
      <w:pPr>
        <w:pStyle w:val="Standard"/>
        <w:rPr>
          <w:b/>
          <w:bCs/>
        </w:rPr>
      </w:pPr>
    </w:p>
    <w:p w14:paraId="2BD76FB4" w14:textId="77777777" w:rsidR="00222BB8" w:rsidRDefault="00222BB8">
      <w:pPr>
        <w:pStyle w:val="Standard"/>
        <w:rPr>
          <w:b/>
          <w:bCs/>
        </w:rPr>
      </w:pPr>
    </w:p>
    <w:p w14:paraId="02E51560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8" behindDoc="0" locked="0" layoutInCell="1" allowOverlap="1" wp14:anchorId="06B7CC5B" wp14:editId="54276E1D">
            <wp:simplePos x="0" y="0"/>
            <wp:positionH relativeFrom="margin">
              <wp:align>right</wp:align>
            </wp:positionH>
            <wp:positionV relativeFrom="paragraph">
              <wp:posOffset>285109</wp:posOffset>
            </wp:positionV>
            <wp:extent cx="6496171" cy="4990338"/>
            <wp:effectExtent l="0" t="0" r="0" b="762"/>
            <wp:wrapTopAndBottom/>
            <wp:docPr id="1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499033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Analysis Sequence Diagram:</w:t>
      </w:r>
    </w:p>
    <w:p w14:paraId="2971B435" w14:textId="77777777" w:rsidR="00222BB8" w:rsidRDefault="00222BB8">
      <w:pPr>
        <w:pStyle w:val="Standard"/>
        <w:rPr>
          <w:b/>
          <w:bCs/>
        </w:rPr>
      </w:pPr>
    </w:p>
    <w:p w14:paraId="0A1B0ECE" w14:textId="77777777" w:rsidR="00222BB8" w:rsidRDefault="00222BB8">
      <w:pPr>
        <w:pStyle w:val="Standard"/>
        <w:rPr>
          <w:b/>
          <w:bCs/>
        </w:rPr>
      </w:pPr>
    </w:p>
    <w:p w14:paraId="4B13AC22" w14:textId="77777777" w:rsidR="00222BB8" w:rsidRDefault="00222BB8">
      <w:pPr>
        <w:pStyle w:val="Standard"/>
        <w:rPr>
          <w:b/>
          <w:bCs/>
        </w:rPr>
      </w:pPr>
    </w:p>
    <w:p w14:paraId="4CBF7023" w14:textId="77777777" w:rsidR="00222BB8" w:rsidRDefault="00222BB8">
      <w:pPr>
        <w:pStyle w:val="Standard"/>
        <w:rPr>
          <w:b/>
          <w:bCs/>
        </w:rPr>
      </w:pPr>
    </w:p>
    <w:p w14:paraId="673DDC1C" w14:textId="77777777" w:rsidR="00222BB8" w:rsidRDefault="00222BB8">
      <w:pPr>
        <w:pStyle w:val="Standard"/>
        <w:rPr>
          <w:b/>
          <w:bCs/>
        </w:rPr>
      </w:pPr>
    </w:p>
    <w:p w14:paraId="4B31FF81" w14:textId="77777777" w:rsidR="00222BB8" w:rsidRDefault="00222BB8">
      <w:pPr>
        <w:pStyle w:val="Standard"/>
        <w:rPr>
          <w:b/>
          <w:bCs/>
        </w:rPr>
      </w:pPr>
    </w:p>
    <w:p w14:paraId="5823CFD4" w14:textId="77777777" w:rsidR="00222BB8" w:rsidRDefault="00222BB8">
      <w:pPr>
        <w:pStyle w:val="Standard"/>
        <w:rPr>
          <w:b/>
          <w:bCs/>
        </w:rPr>
      </w:pPr>
    </w:p>
    <w:p w14:paraId="70E8DB4B" w14:textId="77777777" w:rsidR="00222BB8" w:rsidRDefault="00222BB8">
      <w:pPr>
        <w:pStyle w:val="Standard"/>
        <w:rPr>
          <w:b/>
          <w:bCs/>
        </w:rPr>
      </w:pPr>
    </w:p>
    <w:p w14:paraId="3031BFF0" w14:textId="77777777" w:rsidR="00222BB8" w:rsidRDefault="00222BB8">
      <w:pPr>
        <w:pStyle w:val="Standard"/>
        <w:rPr>
          <w:b/>
          <w:bCs/>
        </w:rPr>
      </w:pPr>
    </w:p>
    <w:p w14:paraId="7F9D1F0B" w14:textId="77777777" w:rsidR="00222BB8" w:rsidRDefault="00222BB8">
      <w:pPr>
        <w:pStyle w:val="Standard"/>
        <w:rPr>
          <w:b/>
          <w:bCs/>
        </w:rPr>
      </w:pPr>
    </w:p>
    <w:p w14:paraId="49BCE66D" w14:textId="77777777" w:rsidR="00222BB8" w:rsidRDefault="00272F1D">
      <w:pPr>
        <w:pStyle w:val="Standard"/>
      </w:pPr>
      <w:r>
        <w:rPr>
          <w:noProof/>
        </w:rPr>
        <w:drawing>
          <wp:anchor distT="0" distB="0" distL="114300" distR="114300" simplePos="0" relativeHeight="39" behindDoc="0" locked="0" layoutInCell="1" allowOverlap="1" wp14:anchorId="07B82B13" wp14:editId="3F5937E4">
            <wp:simplePos x="0" y="0"/>
            <wp:positionH relativeFrom="margin">
              <wp:align>right</wp:align>
            </wp:positionH>
            <wp:positionV relativeFrom="paragraph">
              <wp:posOffset>399227</wp:posOffset>
            </wp:positionV>
            <wp:extent cx="6494068" cy="4989240"/>
            <wp:effectExtent l="0" t="0" r="1982" b="1860"/>
            <wp:wrapTopAndBottom/>
            <wp:docPr id="1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4068" cy="4989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/>
          <w:bCs/>
        </w:rPr>
        <w:t>Design Sequence Diagram:</w:t>
      </w:r>
    </w:p>
    <w:p w14:paraId="6EE0C022" w14:textId="77777777" w:rsidR="00222BB8" w:rsidRDefault="00222BB8">
      <w:pPr>
        <w:pStyle w:val="Standard"/>
      </w:pPr>
    </w:p>
    <w:p w14:paraId="3F37BEB4" w14:textId="77777777" w:rsidR="00222BB8" w:rsidRDefault="00222BB8">
      <w:pPr>
        <w:pStyle w:val="Standard"/>
      </w:pPr>
    </w:p>
    <w:p w14:paraId="589BDE06" w14:textId="77777777" w:rsidR="00222BB8" w:rsidRDefault="00222BB8">
      <w:pPr>
        <w:pStyle w:val="Standard"/>
      </w:pPr>
    </w:p>
    <w:p w14:paraId="6EA175D3" w14:textId="77777777" w:rsidR="00222BB8" w:rsidRDefault="00222BB8">
      <w:pPr>
        <w:pStyle w:val="Standard"/>
      </w:pPr>
    </w:p>
    <w:p w14:paraId="43322433" w14:textId="77777777" w:rsidR="00222BB8" w:rsidRDefault="00222BB8">
      <w:pPr>
        <w:pStyle w:val="Standard"/>
      </w:pPr>
    </w:p>
    <w:p w14:paraId="75A39ECD" w14:textId="77777777" w:rsidR="00222BB8" w:rsidRDefault="00222BB8">
      <w:pPr>
        <w:pStyle w:val="Standard"/>
      </w:pPr>
    </w:p>
    <w:p w14:paraId="21101C5B" w14:textId="77777777" w:rsidR="00222BB8" w:rsidRDefault="00222BB8">
      <w:pPr>
        <w:pStyle w:val="Standard"/>
      </w:pPr>
    </w:p>
    <w:p w14:paraId="021C8888" w14:textId="77777777" w:rsidR="00222BB8" w:rsidRDefault="00222BB8">
      <w:pPr>
        <w:pStyle w:val="Standard"/>
      </w:pPr>
    </w:p>
    <w:p w14:paraId="1BAE8919" w14:textId="77777777" w:rsidR="00222BB8" w:rsidRDefault="00272F1D">
      <w:pPr>
        <w:pStyle w:val="Standard"/>
      </w:pPr>
      <w:r>
        <w:rPr>
          <w:b/>
          <w:bCs/>
        </w:rPr>
        <w:lastRenderedPageBreak/>
        <w:t>Sequence Step Description:</w:t>
      </w:r>
    </w:p>
    <w:p w14:paraId="11CE46B3" w14:textId="77777777" w:rsidR="00222BB8" w:rsidRDefault="00272F1D">
      <w:pPr>
        <w:pStyle w:val="Standard"/>
      </w:pPr>
      <w:r>
        <w:rPr>
          <w:b/>
          <w:bCs/>
        </w:rPr>
        <w:t xml:space="preserve">Title: </w:t>
      </w:r>
      <w:r>
        <w:t>Move Character</w:t>
      </w:r>
    </w:p>
    <w:p w14:paraId="317AF780" w14:textId="77777777" w:rsidR="00222BB8" w:rsidRDefault="00272F1D">
      <w:pPr>
        <w:pStyle w:val="Standard"/>
      </w:pPr>
      <w:r>
        <w:rPr>
          <w:b/>
          <w:bCs/>
        </w:rPr>
        <w:t xml:space="preserve">Actor(s): </w:t>
      </w:r>
      <w:r>
        <w:t>User</w:t>
      </w:r>
    </w:p>
    <w:p w14:paraId="5575C55C" w14:textId="77777777" w:rsidR="00222BB8" w:rsidRDefault="00272F1D">
      <w:pPr>
        <w:pStyle w:val="Standard"/>
      </w:pPr>
      <w:r>
        <w:rPr>
          <w:b/>
          <w:bCs/>
        </w:rPr>
        <w:t>Precondition:</w:t>
      </w:r>
      <w:r>
        <w:t xml:space="preserve"> </w:t>
      </w:r>
      <w:r>
        <w:rPr>
          <w:b/>
          <w:bCs/>
        </w:rPr>
        <w:t xml:space="preserve"> </w:t>
      </w:r>
      <w:r>
        <w:t>User is in an active play-session, game is not paused.</w:t>
      </w:r>
    </w:p>
    <w:p w14:paraId="22214ECA" w14:textId="77777777" w:rsidR="00222BB8" w:rsidRDefault="00272F1D">
      <w:pPr>
        <w:pStyle w:val="Standard"/>
      </w:pPr>
      <w:r>
        <w:rPr>
          <w:b/>
          <w:bCs/>
        </w:rPr>
        <w:t xml:space="preserve">Outcome: </w:t>
      </w:r>
      <w:r>
        <w:t>The character moves in the direction desired by the player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113"/>
        <w:gridCol w:w="5111"/>
      </w:tblGrid>
      <w:tr w:rsidR="00222BB8" w14:paraId="386780C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8523A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User Actions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779C5" w14:textId="77777777" w:rsidR="00222BB8" w:rsidRDefault="00272F1D">
            <w:pPr>
              <w:pStyle w:val="TableContents"/>
              <w:jc w:val="center"/>
            </w:pPr>
            <w:r>
              <w:rPr>
                <w:b/>
                <w:bCs/>
              </w:rPr>
              <w:t>System Actions</w:t>
            </w:r>
          </w:p>
        </w:tc>
      </w:tr>
      <w:tr w:rsidR="00222BB8" w14:paraId="2A9B03B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39EF7" w14:textId="77777777" w:rsidR="00222BB8" w:rsidRDefault="00272F1D">
            <w:pPr>
              <w:pStyle w:val="TableContents"/>
              <w:jc w:val="center"/>
            </w:pPr>
            <w:r>
              <w:t>1. User presses movement key</w:t>
            </w: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659AC" w14:textId="77777777" w:rsidR="00222BB8" w:rsidRDefault="00222BB8">
            <w:pPr>
              <w:pStyle w:val="TableContents"/>
              <w:jc w:val="center"/>
            </w:pPr>
          </w:p>
        </w:tc>
      </w:tr>
      <w:tr w:rsidR="00222BB8" w14:paraId="3FB70C40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A2A1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CBCEC" w14:textId="77777777" w:rsidR="00222BB8" w:rsidRDefault="00272F1D">
            <w:pPr>
              <w:pStyle w:val="TableContents"/>
            </w:pPr>
            <w:r>
              <w:t>2.1. If player enters</w:t>
            </w:r>
          </w:p>
          <w:p w14:paraId="39C86F0B" w14:textId="77777777" w:rsidR="00222BB8" w:rsidRDefault="00272F1D">
            <w:pPr>
              <w:pStyle w:val="TableContents"/>
            </w:pPr>
            <w:r>
              <w:t xml:space="preserve">       (a) a-key, or</w:t>
            </w:r>
          </w:p>
          <w:p w14:paraId="5958D382" w14:textId="77777777" w:rsidR="00222BB8" w:rsidRDefault="00272F1D">
            <w:pPr>
              <w:pStyle w:val="TableContents"/>
            </w:pPr>
            <w:r>
              <w:t xml:space="preserve">       (b) left arrow key</w:t>
            </w:r>
          </w:p>
        </w:tc>
      </w:tr>
      <w:tr w:rsidR="00222BB8" w14:paraId="60141BCE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DCDE9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15B9A" w14:textId="77777777" w:rsidR="00222BB8" w:rsidRDefault="00272F1D">
            <w:pPr>
              <w:pStyle w:val="TableContents"/>
            </w:pPr>
            <w:r>
              <w:t>2.1.1. The UI sends a message to the message controller.</w:t>
            </w:r>
          </w:p>
        </w:tc>
      </w:tr>
      <w:tr w:rsidR="00222BB8" w14:paraId="6F22E78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872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CAA6C" w14:textId="77777777" w:rsidR="00222BB8" w:rsidRDefault="00272F1D">
            <w:pPr>
              <w:pStyle w:val="TableContents"/>
            </w:pPr>
            <w:r>
              <w:t xml:space="preserve">2.1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left.</w:t>
            </w:r>
          </w:p>
        </w:tc>
      </w:tr>
      <w:tr w:rsidR="00222BB8" w14:paraId="5A77D7C3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9B86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53464" w14:textId="77777777" w:rsidR="00222BB8" w:rsidRDefault="00272F1D">
            <w:pPr>
              <w:pStyle w:val="TableContents"/>
            </w:pPr>
            <w:r>
              <w:t>2.1.3. The game controller moves the player left.</w:t>
            </w:r>
          </w:p>
        </w:tc>
      </w:tr>
      <w:tr w:rsidR="00222BB8" w14:paraId="34EE1ED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4236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1DA73" w14:textId="77777777" w:rsidR="00222BB8" w:rsidRDefault="00272F1D">
            <w:pPr>
              <w:pStyle w:val="TableContents"/>
            </w:pPr>
            <w:r>
              <w:t>2.2. If player enters</w:t>
            </w:r>
          </w:p>
          <w:p w14:paraId="30263689" w14:textId="77777777" w:rsidR="00222BB8" w:rsidRDefault="00272F1D">
            <w:pPr>
              <w:pStyle w:val="TableContents"/>
            </w:pPr>
            <w:r>
              <w:t xml:space="preserve">       (a) d-key, or</w:t>
            </w:r>
          </w:p>
          <w:p w14:paraId="4506E78E" w14:textId="77777777" w:rsidR="00222BB8" w:rsidRDefault="00272F1D">
            <w:pPr>
              <w:pStyle w:val="TableContents"/>
            </w:pPr>
            <w:r>
              <w:t xml:space="preserve">       (b) right arrow key</w:t>
            </w:r>
          </w:p>
        </w:tc>
      </w:tr>
      <w:tr w:rsidR="00222BB8" w14:paraId="5DB4B39C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2A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58890" w14:textId="77777777" w:rsidR="00222BB8" w:rsidRDefault="00272F1D">
            <w:pPr>
              <w:pStyle w:val="TableContents"/>
            </w:pPr>
            <w:r>
              <w:t>2.2.1. The UI sends a message to the message controller.</w:t>
            </w:r>
          </w:p>
        </w:tc>
      </w:tr>
      <w:tr w:rsidR="00222BB8" w14:paraId="5B2EED42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B437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E3E7" w14:textId="77777777" w:rsidR="00222BB8" w:rsidRDefault="00272F1D">
            <w:pPr>
              <w:pStyle w:val="TableContents"/>
            </w:pPr>
            <w:r>
              <w:t xml:space="preserve">2.2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right.</w:t>
            </w:r>
          </w:p>
        </w:tc>
      </w:tr>
      <w:tr w:rsidR="00222BB8" w14:paraId="688F3155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0DCBC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0F761" w14:textId="77777777" w:rsidR="00222BB8" w:rsidRDefault="00272F1D">
            <w:pPr>
              <w:pStyle w:val="TableContents"/>
            </w:pPr>
            <w:r>
              <w:t>2.2.3. The game controller moves the player right.</w:t>
            </w:r>
          </w:p>
        </w:tc>
      </w:tr>
      <w:tr w:rsidR="00222BB8" w14:paraId="7832A87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75B3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43C7B" w14:textId="77777777" w:rsidR="00222BB8" w:rsidRDefault="00272F1D">
            <w:pPr>
              <w:pStyle w:val="TableContents"/>
            </w:pPr>
            <w:r>
              <w:t>2.3. If player enters</w:t>
            </w:r>
          </w:p>
          <w:p w14:paraId="3A90F61A" w14:textId="77777777" w:rsidR="00222BB8" w:rsidRDefault="00272F1D">
            <w:pPr>
              <w:pStyle w:val="TableContents"/>
            </w:pPr>
            <w:r>
              <w:t xml:space="preserve">       (a) w-key, or</w:t>
            </w:r>
          </w:p>
          <w:p w14:paraId="663E1EDB" w14:textId="77777777" w:rsidR="00222BB8" w:rsidRDefault="00272F1D">
            <w:pPr>
              <w:pStyle w:val="TableContents"/>
            </w:pPr>
            <w:r>
              <w:t xml:space="preserve">       (b) up arrow key</w:t>
            </w:r>
          </w:p>
        </w:tc>
      </w:tr>
      <w:tr w:rsidR="00222BB8" w14:paraId="47AA00C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61FE5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26A6F" w14:textId="77777777" w:rsidR="00222BB8" w:rsidRDefault="00272F1D">
            <w:pPr>
              <w:pStyle w:val="TableContents"/>
            </w:pPr>
            <w:r>
              <w:t>2.3.1. The UI sends a message to the message controller.</w:t>
            </w:r>
          </w:p>
        </w:tc>
      </w:tr>
      <w:tr w:rsidR="00222BB8" w14:paraId="731CF984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CFE6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89807" w14:textId="77777777" w:rsidR="00222BB8" w:rsidRDefault="00272F1D">
            <w:pPr>
              <w:pStyle w:val="TableContents"/>
            </w:pPr>
            <w:r>
              <w:t xml:space="preserve">2.3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up.</w:t>
            </w:r>
          </w:p>
        </w:tc>
      </w:tr>
      <w:tr w:rsidR="00222BB8" w14:paraId="219CFF7F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D26E7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A3FC3" w14:textId="77777777" w:rsidR="00222BB8" w:rsidRDefault="00272F1D">
            <w:pPr>
              <w:pStyle w:val="TableContents"/>
            </w:pPr>
            <w:r>
              <w:t>2.3.3. The game controller moves the player up. (jump)</w:t>
            </w:r>
          </w:p>
        </w:tc>
      </w:tr>
      <w:tr w:rsidR="00222BB8" w14:paraId="76AF6BFB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274F2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182B" w14:textId="77777777" w:rsidR="00222BB8" w:rsidRDefault="00272F1D">
            <w:pPr>
              <w:pStyle w:val="TableContents"/>
            </w:pPr>
            <w:r>
              <w:t>2.4. If player enters</w:t>
            </w:r>
          </w:p>
          <w:p w14:paraId="74A5028F" w14:textId="77777777" w:rsidR="00222BB8" w:rsidRDefault="00272F1D">
            <w:pPr>
              <w:pStyle w:val="TableContents"/>
            </w:pPr>
            <w:r>
              <w:lastRenderedPageBreak/>
              <w:t xml:space="preserve">       (a) s-key, or</w:t>
            </w:r>
          </w:p>
          <w:p w14:paraId="79601916" w14:textId="77777777" w:rsidR="00222BB8" w:rsidRDefault="00272F1D">
            <w:pPr>
              <w:pStyle w:val="TableContents"/>
            </w:pPr>
            <w:r>
              <w:t xml:space="preserve">       (b) down arrow key</w:t>
            </w:r>
          </w:p>
        </w:tc>
      </w:tr>
      <w:tr w:rsidR="00222BB8" w14:paraId="68F59889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E7A4A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63756" w14:textId="77777777" w:rsidR="00222BB8" w:rsidRDefault="00272F1D">
            <w:pPr>
              <w:pStyle w:val="TableContents"/>
            </w:pPr>
            <w:r>
              <w:t>2.4.1. The UI sends a message to the message controller.</w:t>
            </w:r>
          </w:p>
        </w:tc>
      </w:tr>
      <w:tr w:rsidR="00222BB8" w14:paraId="239956A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9A5C0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87265" w14:textId="77777777" w:rsidR="00222BB8" w:rsidRDefault="00272F1D">
            <w:pPr>
              <w:pStyle w:val="TableContents"/>
            </w:pPr>
            <w:r>
              <w:t xml:space="preserve">2.4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down.</w:t>
            </w:r>
          </w:p>
        </w:tc>
      </w:tr>
      <w:tr w:rsidR="00222BB8" w14:paraId="072C1146" w14:textId="77777777">
        <w:tc>
          <w:tcPr>
            <w:tcW w:w="5113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DDC7F" w14:textId="77777777" w:rsidR="00222BB8" w:rsidRDefault="00222BB8">
            <w:pPr>
              <w:pStyle w:val="TableContents"/>
            </w:pPr>
          </w:p>
        </w:tc>
        <w:tc>
          <w:tcPr>
            <w:tcW w:w="5111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0C4D5" w14:textId="77777777" w:rsidR="00222BB8" w:rsidRDefault="00272F1D">
            <w:pPr>
              <w:pStyle w:val="TableContents"/>
            </w:pPr>
            <w:r>
              <w:t>2.4.3. The game controller moves the player down. (crouch)</w:t>
            </w:r>
          </w:p>
        </w:tc>
      </w:tr>
    </w:tbl>
    <w:p w14:paraId="409F6181" w14:textId="77777777" w:rsidR="00222BB8" w:rsidRDefault="00222BB8">
      <w:pPr>
        <w:pStyle w:val="Standard"/>
      </w:pPr>
    </w:p>
    <w:sectPr w:rsidR="00222BB8">
      <w:headerReference w:type="default" r:id="rId19"/>
      <w:footerReference w:type="default" r:id="rId20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424C5" w14:textId="77777777" w:rsidR="00BF3E9B" w:rsidRDefault="00BF3E9B">
      <w:r>
        <w:separator/>
      </w:r>
    </w:p>
  </w:endnote>
  <w:endnote w:type="continuationSeparator" w:id="0">
    <w:p w14:paraId="7F12082B" w14:textId="77777777" w:rsidR="00BF3E9B" w:rsidRDefault="00BF3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6B0FB" w14:textId="77777777" w:rsidR="00927695" w:rsidRDefault="00272F1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4</w:t>
    </w:r>
    <w:r>
      <w:fldChar w:fldCharType="end"/>
    </w:r>
  </w:p>
  <w:p w14:paraId="33B03978" w14:textId="77777777" w:rsidR="00927695" w:rsidRDefault="00BF3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D4939" w14:textId="77777777" w:rsidR="00BF3E9B" w:rsidRDefault="00BF3E9B">
      <w:r>
        <w:rPr>
          <w:color w:val="000000"/>
        </w:rPr>
        <w:separator/>
      </w:r>
    </w:p>
  </w:footnote>
  <w:footnote w:type="continuationSeparator" w:id="0">
    <w:p w14:paraId="417A1E89" w14:textId="77777777" w:rsidR="00BF3E9B" w:rsidRDefault="00BF3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5E4D" w14:textId="77777777" w:rsidR="00927695" w:rsidRDefault="00272F1D">
    <w:pPr>
      <w:pStyle w:val="Standard"/>
      <w:jc w:val="right"/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114300" distR="114300" simplePos="0" relativeHeight="251659264" behindDoc="1" locked="0" layoutInCell="1" allowOverlap="1" wp14:anchorId="05CF7370" wp14:editId="028C5440">
          <wp:simplePos x="0" y="0"/>
          <wp:positionH relativeFrom="margin">
            <wp:posOffset>-38862</wp:posOffset>
          </wp:positionH>
          <wp:positionV relativeFrom="paragraph">
            <wp:posOffset>-231160</wp:posOffset>
          </wp:positionV>
          <wp:extent cx="1365839" cy="603321"/>
          <wp:effectExtent l="0" t="0" r="5761" b="6279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5839" cy="60332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5C0A28A" w14:textId="77777777" w:rsidR="00927695" w:rsidRDefault="00272F1D">
    <w:pPr>
      <w:pStyle w:val="Standard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88D671" wp14:editId="089799ED">
              <wp:simplePos x="0" y="0"/>
              <wp:positionH relativeFrom="margin">
                <wp:posOffset>-38496</wp:posOffset>
              </wp:positionH>
              <wp:positionV relativeFrom="paragraph">
                <wp:posOffset>204459</wp:posOffset>
              </wp:positionV>
              <wp:extent cx="6591296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96" cy="0"/>
                      </a:xfrm>
                      <a:prstGeom prst="straightConnector1">
                        <a:avLst/>
                      </a:prstGeom>
                      <a:noFill/>
                      <a:ln w="19110" cap="flat">
                        <a:solidFill>
                          <a:srgbClr val="214221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EADD8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2" o:spid="_x0000_s1026" type="#_x0000_t32" style="position:absolute;margin-left:-3.05pt;margin-top:16.1pt;width:519pt;height:0;z-index:-251656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" strokecolor="#214221" strokeweight=".53083mm">
              <v:stroke joinstyle="miter"/>
              <w10:wrap anchorx="margin"/>
            </v:shap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>Deliverable 2: Sequence Diagra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5E13E9"/>
    <w:multiLevelType w:val="multilevel"/>
    <w:tmpl w:val="297C00E0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UJjcwszQyNLSyUdpeDU4uLM/DyQAuNaAMaXZfEsAAAA"/>
  </w:docVars>
  <w:rsids>
    <w:rsidRoot w:val="00222BB8"/>
    <w:rsid w:val="00222BB8"/>
    <w:rsid w:val="00272F1D"/>
    <w:rsid w:val="00527A9E"/>
    <w:rsid w:val="008362E1"/>
    <w:rsid w:val="0094483E"/>
    <w:rsid w:val="00B0703E"/>
    <w:rsid w:val="00B6286A"/>
    <w:rsid w:val="00BF3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F5269"/>
  <w15:docId w15:val="{0CC70357-20F8-4101-9608-2A5BE42C4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F"/>
        <w:sz w:val="22"/>
        <w:szCs w:val="22"/>
        <w:lang w:val="en-US" w:eastAsia="en-US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160" w:line="256" w:lineRule="auto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Standard"/>
    <w:pPr>
      <w:spacing w:after="0" w:line="240" w:lineRule="auto"/>
    </w:pPr>
    <w:rPr>
      <w:rFonts w:ascii="Segoe UI" w:eastAsia="Segoe UI" w:hAnsi="Segoe UI" w:cs="Segoe UI"/>
      <w:sz w:val="18"/>
      <w:szCs w:val="18"/>
    </w:r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hb">
    <w:name w:val="hb"/>
    <w:basedOn w:val="DefaultParagraphFont"/>
  </w:style>
  <w:style w:type="character" w:customStyle="1" w:styleId="g2">
    <w:name w:val="g2"/>
    <w:basedOn w:val="DefaultParagraphFont"/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Segoe UI" w:eastAsia="Segoe UI" w:hAnsi="Segoe UI" w:cs="Segoe UI"/>
      <w:sz w:val="18"/>
      <w:szCs w:val="18"/>
    </w:rPr>
  </w:style>
  <w:style w:type="numbering" w:customStyle="1" w:styleId="NoList1">
    <w:name w:val="No List_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incyr</dc:creator>
  <cp:lastModifiedBy>David Sincyr</cp:lastModifiedBy>
  <cp:revision>5</cp:revision>
  <cp:lastPrinted>2020-03-18T23:25:00Z</cp:lastPrinted>
  <dcterms:created xsi:type="dcterms:W3CDTF">2020-03-17T20:11:00Z</dcterms:created>
  <dcterms:modified xsi:type="dcterms:W3CDTF">2020-03-18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